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7FBE5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jc w:val="center"/>
        <w:rPr>
          <w:rFonts w:ascii="微软雅黑" w:eastAsia="微软雅黑" w:hAnsi="微软雅黑" w:cs="仿宋"/>
          <w:b/>
          <w:sz w:val="18"/>
          <w:szCs w:val="18"/>
        </w:rPr>
      </w:pPr>
      <w:r w:rsidRPr="00E7253A">
        <w:rPr>
          <w:rFonts w:ascii="微软雅黑" w:eastAsia="微软雅黑" w:hAnsi="微软雅黑" w:cs="仿宋" w:hint="eastAsia"/>
          <w:b/>
          <w:sz w:val="18"/>
          <w:szCs w:val="18"/>
        </w:rPr>
        <w:t>北京师范大学2022年博士研究生招生网络远程复试</w:t>
      </w:r>
    </w:p>
    <w:p w14:paraId="7F9761F8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jc w:val="center"/>
        <w:rPr>
          <w:rFonts w:ascii="微软雅黑" w:eastAsia="微软雅黑" w:hAnsi="微软雅黑" w:cs="仿宋"/>
          <w:b/>
          <w:sz w:val="18"/>
          <w:szCs w:val="18"/>
        </w:rPr>
      </w:pPr>
      <w:r w:rsidRPr="00E7253A">
        <w:rPr>
          <w:rFonts w:ascii="微软雅黑" w:eastAsia="微软雅黑" w:hAnsi="微软雅黑" w:cs="仿宋" w:hint="eastAsia"/>
          <w:b/>
          <w:sz w:val="18"/>
          <w:szCs w:val="18"/>
        </w:rPr>
        <w:t>考生诚信复试承诺书</w:t>
      </w:r>
    </w:p>
    <w:p w14:paraId="6D9668DE" w14:textId="77777777" w:rsidR="004E3060" w:rsidRPr="00E7253A" w:rsidRDefault="004E3060" w:rsidP="004E3060">
      <w:pPr>
        <w:widowControl/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</w:p>
    <w:p w14:paraId="3E41FD91" w14:textId="77777777" w:rsidR="004E3060" w:rsidRPr="00E7253A" w:rsidRDefault="004E3060" w:rsidP="004E3060">
      <w:pPr>
        <w:widowControl/>
        <w:spacing w:line="360" w:lineRule="auto"/>
        <w:ind w:firstLineChars="200" w:firstLine="360"/>
        <w:rPr>
          <w:rFonts w:ascii="微软雅黑" w:eastAsia="微软雅黑" w:hAnsi="微软雅黑" w:cs="仿宋"/>
          <w:sz w:val="18"/>
          <w:szCs w:val="18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本人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u w:val="single"/>
          <w:lang w:bidi="ar"/>
        </w:rPr>
        <w:t xml:space="preserve">  （姓名）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 xml:space="preserve"> ，身份证号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u w:val="single"/>
          <w:lang w:bidi="ar"/>
        </w:rPr>
        <w:t xml:space="preserve">             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。我已仔细阅读并充分了解《国家教育考试违规处理办法》</w:t>
      </w:r>
      <w:r w:rsidRPr="00E7253A">
        <w:rPr>
          <w:rFonts w:ascii="微软雅黑" w:eastAsia="微软雅黑" w:hAnsi="微软雅黑" w:cs="仿宋" w:hint="eastAsia"/>
          <w:sz w:val="18"/>
          <w:szCs w:val="18"/>
        </w:rPr>
        <w:t>《北京师范大学2020年研究生招生网络远程复试考场规则》等研究生复试相关规定。</w:t>
      </w:r>
    </w:p>
    <w:p w14:paraId="04A97354" w14:textId="77777777" w:rsidR="004E3060" w:rsidRPr="00E7253A" w:rsidRDefault="004E3060" w:rsidP="004E3060">
      <w:pPr>
        <w:widowControl/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我已清楚了解，根据《中华人民共和国刑法》</w:t>
      </w:r>
      <w:r w:rsidRPr="00E7253A">
        <w:rPr>
          <w:rFonts w:ascii="微软雅黑" w:eastAsia="微软雅黑" w:hAnsi="微软雅黑" w:cs="仿宋" w:hint="eastAsia"/>
          <w:sz w:val="18"/>
          <w:szCs w:val="18"/>
        </w:rPr>
        <w:t>第二百八十四条规定，在法律规定的国家考试中，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组织作弊的行为；为他人实施组织作弊提供作弊器材或者其他帮助的行为；为实施考试作弊行为，向他人非法出售或者提供考试的试题、答案的行为；代替他人或者让他人代替自己参加考试的行为都将触犯刑法。</w:t>
      </w:r>
    </w:p>
    <w:p w14:paraId="73BA1436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bCs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b/>
          <w:color w:val="000000"/>
          <w:sz w:val="18"/>
          <w:szCs w:val="18"/>
          <w:lang w:bidi="ar"/>
        </w:rPr>
        <w:t>我郑重承诺</w:t>
      </w:r>
      <w:r w:rsidRPr="00E7253A">
        <w:rPr>
          <w:rFonts w:ascii="微软雅黑" w:eastAsia="微软雅黑" w:hAnsi="微软雅黑" w:cs="仿宋" w:hint="eastAsia"/>
          <w:bCs/>
          <w:color w:val="000000"/>
          <w:sz w:val="18"/>
          <w:szCs w:val="18"/>
          <w:lang w:bidi="ar"/>
        </w:rPr>
        <w:t>：</w:t>
      </w:r>
    </w:p>
    <w:p w14:paraId="44A64C62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1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</w:rPr>
        <w:t>.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保证在报名、初试和复试过程中，严格按照报考条件和相关政策与要求填报志愿，如实准确提交报考信息和复试材料，</w:t>
      </w:r>
      <w:r w:rsidRPr="00E7253A">
        <w:rPr>
          <w:rFonts w:ascii="微软雅黑" w:eastAsia="微软雅黑" w:hAnsi="微软雅黑" w:cs="仿宋" w:hint="eastAsia"/>
          <w:sz w:val="18"/>
          <w:szCs w:val="18"/>
        </w:rPr>
        <w:t>如提供虚假、错误信息，本人自愿承担由此造成的一切后果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。</w:t>
      </w:r>
    </w:p>
    <w:p w14:paraId="3ACD33AD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2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</w:rPr>
        <w:t>.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自觉按照学校和学部院系的要求参加复试，接受学校和学部院系的管理、监督和检查。</w:t>
      </w:r>
    </w:p>
    <w:p w14:paraId="6D445926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3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</w:rPr>
        <w:t>.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自觉遵守相关法律法规纪律，诚信复试。</w:t>
      </w:r>
    </w:p>
    <w:p w14:paraId="721CF6D2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4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</w:rPr>
        <w:t>.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不对复试过程拍照、截</w:t>
      </w:r>
      <w:proofErr w:type="gramStart"/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屏录屏</w:t>
      </w:r>
      <w:proofErr w:type="gramEnd"/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、录音录像和网络直播等，不保存和传播复试有关内容。</w:t>
      </w:r>
    </w:p>
    <w:p w14:paraId="5C35C568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sz w:val="18"/>
          <w:szCs w:val="18"/>
        </w:rPr>
        <w:t>如有违规违纪违法行为，我愿意接受取消考试资格、取消复试成</w:t>
      </w: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绩、取消录取资格等处理决定，并承担相应的法律责任。</w:t>
      </w:r>
    </w:p>
    <w:p w14:paraId="15E30F02" w14:textId="77777777" w:rsidR="004E3060" w:rsidRPr="00E7253A" w:rsidRDefault="004E3060" w:rsidP="004E3060">
      <w:pPr>
        <w:tabs>
          <w:tab w:val="left" w:pos="0"/>
        </w:tabs>
        <w:spacing w:line="360" w:lineRule="auto"/>
        <w:ind w:firstLineChars="200" w:firstLine="360"/>
        <w:rPr>
          <w:rFonts w:ascii="微软雅黑" w:eastAsia="微软雅黑" w:hAnsi="微软雅黑" w:cs="仿宋"/>
          <w:sz w:val="18"/>
          <w:szCs w:val="18"/>
        </w:rPr>
      </w:pPr>
    </w:p>
    <w:p w14:paraId="42C38C9A" w14:textId="77777777" w:rsidR="004E3060" w:rsidRPr="00E7253A" w:rsidRDefault="004E3060" w:rsidP="004E3060">
      <w:pPr>
        <w:widowControl/>
        <w:spacing w:line="360" w:lineRule="auto"/>
        <w:rPr>
          <w:rFonts w:ascii="微软雅黑" w:eastAsia="微软雅黑" w:hAnsi="微软雅黑" w:cs="仿宋"/>
          <w:color w:val="000000"/>
          <w:sz w:val="18"/>
          <w:szCs w:val="18"/>
          <w:lang w:bidi="ar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 xml:space="preserve">承诺人签字： </w:t>
      </w:r>
    </w:p>
    <w:p w14:paraId="62F5D7B8" w14:textId="77777777" w:rsidR="004E3060" w:rsidRPr="00E7253A" w:rsidRDefault="004E3060" w:rsidP="004E3060">
      <w:pPr>
        <w:widowControl/>
        <w:spacing w:line="360" w:lineRule="auto"/>
        <w:rPr>
          <w:rFonts w:ascii="微软雅黑" w:eastAsia="微软雅黑" w:hAnsi="微软雅黑" w:cs="仿宋"/>
          <w:sz w:val="18"/>
          <w:szCs w:val="18"/>
        </w:rPr>
      </w:pPr>
    </w:p>
    <w:p w14:paraId="0C619DA4" w14:textId="77777777" w:rsidR="004E3060" w:rsidRPr="00E7253A" w:rsidRDefault="004E3060" w:rsidP="004E3060">
      <w:pPr>
        <w:widowControl/>
        <w:spacing w:line="360" w:lineRule="auto"/>
        <w:rPr>
          <w:rFonts w:ascii="微软雅黑" w:eastAsia="微软雅黑" w:hAnsi="微软雅黑" w:cs="仿宋"/>
          <w:sz w:val="18"/>
          <w:szCs w:val="18"/>
        </w:rPr>
      </w:pPr>
      <w:r w:rsidRPr="00E7253A">
        <w:rPr>
          <w:rFonts w:ascii="微软雅黑" w:eastAsia="微软雅黑" w:hAnsi="微软雅黑" w:cs="仿宋" w:hint="eastAsia"/>
          <w:color w:val="000000"/>
          <w:sz w:val="18"/>
          <w:szCs w:val="18"/>
          <w:lang w:bidi="ar"/>
        </w:rPr>
        <w:t>日期：    年    月    日</w:t>
      </w:r>
    </w:p>
    <w:p w14:paraId="5AF923CC" w14:textId="77777777" w:rsidR="00DE6922" w:rsidRPr="004E3060" w:rsidRDefault="00DE6922"/>
    <w:sectPr w:rsidR="00DE6922" w:rsidRPr="004E30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6D0E2" w14:textId="77777777" w:rsidR="006A7F13" w:rsidRDefault="006A7F13" w:rsidP="004E3060">
      <w:r>
        <w:separator/>
      </w:r>
    </w:p>
  </w:endnote>
  <w:endnote w:type="continuationSeparator" w:id="0">
    <w:p w14:paraId="613E9B2F" w14:textId="77777777" w:rsidR="006A7F13" w:rsidRDefault="006A7F13" w:rsidP="004E3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00AE4" w14:textId="77777777" w:rsidR="006A7F13" w:rsidRDefault="006A7F13" w:rsidP="004E3060">
      <w:r>
        <w:separator/>
      </w:r>
    </w:p>
  </w:footnote>
  <w:footnote w:type="continuationSeparator" w:id="0">
    <w:p w14:paraId="46934261" w14:textId="77777777" w:rsidR="006A7F13" w:rsidRDefault="006A7F13" w:rsidP="004E30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IwMzQyNzM3tTBS0lEKTi0uzszPAykwrAUAoQyyPCwAAAA="/>
  </w:docVars>
  <w:rsids>
    <w:rsidRoot w:val="00DE6922"/>
    <w:rsid w:val="004E3060"/>
    <w:rsid w:val="006A7F13"/>
    <w:rsid w:val="00DE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A6F2D2A9-2DBA-496A-977C-C4069186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306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30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E306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E3060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E306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min</dc:creator>
  <cp:keywords/>
  <dc:description/>
  <cp:lastModifiedBy>xu min</cp:lastModifiedBy>
  <cp:revision>2</cp:revision>
  <dcterms:created xsi:type="dcterms:W3CDTF">2022-03-21T13:14:00Z</dcterms:created>
  <dcterms:modified xsi:type="dcterms:W3CDTF">2022-03-21T13:14:00Z</dcterms:modified>
</cp:coreProperties>
</file>